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cannelle orang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; isoeugenol; α-methylcinnamaldehyde; cinnamyl alcohol; benzyl alcohol; cinnamaldehyde; Eugenol; coumarin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9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meth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3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9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6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3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3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2000 mg/kg de peso corporal)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877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ranja. Hesperidaceae. Picant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5,34 mg/kg de peso corporal Animal: rat, Animal sex: femal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5 mg/kg de peso corporal Animal: rat, Animal sex: male, Guideline: other:</w:t>
            </w:r>
          </w:p>
        </w:tc>
      </w:tr>
      <w:tr w14:paraId="2982CE87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3D56B2" w14:textId="08087C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533A663" w14:textId="73E520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00 mg/kg de peso corporal Animal: mouse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6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annelle orang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6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7,9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annelle orang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isoeugenol ; cinnamyl alcohol ; benzyl alcohol ; anisaldehyde ; cinnamaldehyde ; 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cinnamyl alcohol ; 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7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7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annelle orang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annelle orang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7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5C804E-7D2F-4455-BD3B-D5BB0963EFED}"/>
</file>

<file path=customXml/itemProps3.xml><?xml version="1.0" encoding="utf-8"?>
<ds:datastoreItem xmlns:ds="http://schemas.openxmlformats.org/officeDocument/2006/customXml" ds:itemID="{ADF6AFD5-8FD5-4495-90DE-60C23000B6ED}"/>
</file>

<file path=customXml/itemProps4.xml><?xml version="1.0" encoding="utf-8"?>
<ds:datastoreItem xmlns:ds="http://schemas.openxmlformats.org/officeDocument/2006/customXml" ds:itemID="{40F1541F-5E82-4923-9D2E-5FBD77A171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